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AE18A" w14:textId="77777777" w:rsidR="00564781" w:rsidRPr="00564781" w:rsidRDefault="00564781" w:rsidP="00564781">
      <w:pPr>
        <w:rPr>
          <w:i/>
          <w:iCs/>
        </w:rPr>
      </w:pPr>
      <w:r w:rsidRPr="00564781">
        <w:rPr>
          <w:i/>
          <w:iCs/>
        </w:rPr>
        <w:t xml:space="preserve">Select a famous person who has been diagnosed with a disorder listed in the DSM-5. In a </w:t>
      </w:r>
      <w:proofErr w:type="gramStart"/>
      <w:r w:rsidRPr="00564781">
        <w:rPr>
          <w:i/>
          <w:iCs/>
        </w:rPr>
        <w:t>5-6 page</w:t>
      </w:r>
      <w:proofErr w:type="gramEnd"/>
      <w:r w:rsidRPr="00564781">
        <w:rPr>
          <w:i/>
          <w:iCs/>
        </w:rPr>
        <w:t xml:space="preserve"> analysis, discuss how well the criteria in the DSM-5 fit the person. </w:t>
      </w:r>
      <w:proofErr w:type="spellStart"/>
      <w:r w:rsidRPr="00564781">
        <w:rPr>
          <w:i/>
          <w:iCs/>
        </w:rPr>
        <w:t>Analyze</w:t>
      </w:r>
      <w:proofErr w:type="spellEnd"/>
      <w:r w:rsidRPr="00564781">
        <w:rPr>
          <w:i/>
          <w:iCs/>
        </w:rPr>
        <w:t xml:space="preserve"> the person's quality of life and how the disorder impeded or enhanced their success. </w:t>
      </w:r>
      <w:proofErr w:type="spellStart"/>
      <w:r w:rsidRPr="00564781">
        <w:rPr>
          <w:i/>
          <w:iCs/>
        </w:rPr>
        <w:t>Analyze</w:t>
      </w:r>
      <w:proofErr w:type="spellEnd"/>
      <w:r w:rsidRPr="00564781">
        <w:rPr>
          <w:i/>
          <w:iCs/>
        </w:rPr>
        <w:t xml:space="preserve"> possible treatments for the diagnosis.</w:t>
      </w:r>
    </w:p>
    <w:p w14:paraId="766B3802" w14:textId="77777777" w:rsidR="00564781" w:rsidRPr="00564781" w:rsidRDefault="00564781" w:rsidP="00564781">
      <w:pPr>
        <w:rPr>
          <w:i/>
          <w:iCs/>
        </w:rPr>
      </w:pPr>
      <w:r w:rsidRPr="00564781">
        <w:rPr>
          <w:i/>
          <w:iCs/>
        </w:rPr>
        <w:t>Introduction</w:t>
      </w:r>
    </w:p>
    <w:p w14:paraId="0A508C81" w14:textId="77777777" w:rsidR="00564781" w:rsidRPr="00564781" w:rsidRDefault="00564781" w:rsidP="00564781">
      <w:pPr>
        <w:rPr>
          <w:i/>
          <w:iCs/>
        </w:rPr>
      </w:pPr>
      <w:r w:rsidRPr="00564781">
        <w:rPr>
          <w:i/>
          <w:iCs/>
        </w:rPr>
        <w:t xml:space="preserve">DSM diagnoses are applied to symptomatic individuals who are brought to health care providers, which may result in </w:t>
      </w:r>
      <w:proofErr w:type="spellStart"/>
      <w:r w:rsidRPr="00564781">
        <w:rPr>
          <w:i/>
          <w:iCs/>
        </w:rPr>
        <w:t>labeling</w:t>
      </w:r>
      <w:proofErr w:type="spellEnd"/>
      <w:r w:rsidRPr="00564781">
        <w:rPr>
          <w:i/>
          <w:iCs/>
        </w:rPr>
        <w:t>. But our understanding of the psychological conditions people experience is enhanced if we keep in mind that some ages and populations are probably more sensitive to environmental conditions than others. Selecting a diagnosis carefully and ensuring that it is evident in the client will result in the most effective treatment.</w:t>
      </w:r>
    </w:p>
    <w:p w14:paraId="4F2AFA5E" w14:textId="77777777" w:rsidR="00564781" w:rsidRPr="00564781" w:rsidRDefault="00564781" w:rsidP="00564781">
      <w:pPr>
        <w:rPr>
          <w:i/>
          <w:iCs/>
        </w:rPr>
      </w:pPr>
      <w:r w:rsidRPr="00564781">
        <w:rPr>
          <w:i/>
          <w:iCs/>
        </w:rPr>
        <w:t>For this assessment, you are asked to think critically about the current diagnostic system and the medical model of mental illness.</w:t>
      </w:r>
    </w:p>
    <w:p w14:paraId="3ED3C942" w14:textId="77777777" w:rsidR="00564781" w:rsidRPr="00564781" w:rsidRDefault="00564781" w:rsidP="00564781">
      <w:pPr>
        <w:rPr>
          <w:i/>
          <w:iCs/>
        </w:rPr>
      </w:pPr>
      <w:r w:rsidRPr="00564781">
        <w:rPr>
          <w:i/>
          <w:iCs/>
        </w:rPr>
        <w:t>Assessment Instructions</w:t>
      </w:r>
    </w:p>
    <w:p w14:paraId="5DDCAC09" w14:textId="77777777" w:rsidR="00564781" w:rsidRPr="00564781" w:rsidRDefault="00564781" w:rsidP="00564781">
      <w:pPr>
        <w:rPr>
          <w:i/>
          <w:iCs/>
        </w:rPr>
      </w:pPr>
      <w:r w:rsidRPr="00564781">
        <w:rPr>
          <w:i/>
          <w:iCs/>
        </w:rPr>
        <w:t>For this assessment:</w:t>
      </w:r>
    </w:p>
    <w:p w14:paraId="75C0C4E9" w14:textId="77777777" w:rsidR="00564781" w:rsidRPr="00564781" w:rsidRDefault="00564781" w:rsidP="00564781">
      <w:pPr>
        <w:numPr>
          <w:ilvl w:val="0"/>
          <w:numId w:val="1"/>
        </w:numPr>
        <w:rPr>
          <w:i/>
          <w:iCs/>
        </w:rPr>
      </w:pPr>
      <w:r w:rsidRPr="00564781">
        <w:rPr>
          <w:i/>
          <w:iCs/>
        </w:rPr>
        <w:t>Select a celebrity or other famous person who has been diagnosed with a disorder listed in the DSM-5.</w:t>
      </w:r>
    </w:p>
    <w:p w14:paraId="7F4F1135" w14:textId="77777777" w:rsidR="00564781" w:rsidRPr="00564781" w:rsidRDefault="00564781" w:rsidP="00564781">
      <w:pPr>
        <w:numPr>
          <w:ilvl w:val="0"/>
          <w:numId w:val="1"/>
        </w:numPr>
        <w:rPr>
          <w:i/>
          <w:iCs/>
        </w:rPr>
      </w:pPr>
      <w:r w:rsidRPr="00564781">
        <w:rPr>
          <w:i/>
          <w:iCs/>
        </w:rPr>
        <w:t>Describe the diagnosis, discussing and citing each criterion from the DSM-5 that the client fits and does not fit for that diagnosis.</w:t>
      </w:r>
    </w:p>
    <w:p w14:paraId="1754141E" w14:textId="77777777" w:rsidR="00564781" w:rsidRPr="00564781" w:rsidRDefault="00564781" w:rsidP="00564781">
      <w:pPr>
        <w:numPr>
          <w:ilvl w:val="0"/>
          <w:numId w:val="1"/>
        </w:numPr>
        <w:rPr>
          <w:i/>
          <w:iCs/>
        </w:rPr>
      </w:pPr>
      <w:proofErr w:type="spellStart"/>
      <w:r w:rsidRPr="00564781">
        <w:rPr>
          <w:i/>
          <w:iCs/>
        </w:rPr>
        <w:t>Analyze</w:t>
      </w:r>
      <w:proofErr w:type="spellEnd"/>
      <w:r w:rsidRPr="00564781">
        <w:rPr>
          <w:i/>
          <w:iCs/>
        </w:rPr>
        <w:t xml:space="preserve"> their quality of life as someone with this disorder:</w:t>
      </w:r>
    </w:p>
    <w:p w14:paraId="0F94921A" w14:textId="77777777" w:rsidR="00564781" w:rsidRPr="00564781" w:rsidRDefault="00564781" w:rsidP="00564781">
      <w:pPr>
        <w:numPr>
          <w:ilvl w:val="1"/>
          <w:numId w:val="1"/>
        </w:numPr>
        <w:rPr>
          <w:i/>
          <w:iCs/>
        </w:rPr>
      </w:pPr>
      <w:r w:rsidRPr="00564781">
        <w:rPr>
          <w:i/>
          <w:iCs/>
        </w:rPr>
        <w:t>How has the disorder impeded or limited their success?</w:t>
      </w:r>
    </w:p>
    <w:p w14:paraId="51B5A2B2" w14:textId="77777777" w:rsidR="00564781" w:rsidRPr="00564781" w:rsidRDefault="00564781" w:rsidP="00564781">
      <w:pPr>
        <w:numPr>
          <w:ilvl w:val="1"/>
          <w:numId w:val="1"/>
        </w:numPr>
        <w:rPr>
          <w:i/>
          <w:iCs/>
        </w:rPr>
      </w:pPr>
      <w:r w:rsidRPr="00564781">
        <w:rPr>
          <w:i/>
          <w:iCs/>
        </w:rPr>
        <w:t>How did it enhance their success?</w:t>
      </w:r>
    </w:p>
    <w:p w14:paraId="402F69CB" w14:textId="77777777" w:rsidR="00564781" w:rsidRPr="00564781" w:rsidRDefault="00564781" w:rsidP="00564781">
      <w:pPr>
        <w:numPr>
          <w:ilvl w:val="0"/>
          <w:numId w:val="1"/>
        </w:numPr>
        <w:rPr>
          <w:i/>
          <w:iCs/>
        </w:rPr>
      </w:pPr>
      <w:r w:rsidRPr="00564781">
        <w:rPr>
          <w:i/>
          <w:iCs/>
        </w:rPr>
        <w:lastRenderedPageBreak/>
        <w:t xml:space="preserve">Find a journal article that discusses this disorder and </w:t>
      </w:r>
      <w:proofErr w:type="spellStart"/>
      <w:r w:rsidRPr="00564781">
        <w:rPr>
          <w:i/>
          <w:iCs/>
        </w:rPr>
        <w:t>analyze</w:t>
      </w:r>
      <w:proofErr w:type="spellEnd"/>
      <w:r w:rsidRPr="00564781">
        <w:rPr>
          <w:i/>
          <w:iCs/>
        </w:rPr>
        <w:t xml:space="preserve"> how the article's discussion of the diagnosis compares to the </w:t>
      </w:r>
      <w:proofErr w:type="spellStart"/>
      <w:r w:rsidRPr="00564781">
        <w:rPr>
          <w:i/>
          <w:iCs/>
        </w:rPr>
        <w:t>behaviors</w:t>
      </w:r>
      <w:proofErr w:type="spellEnd"/>
      <w:r w:rsidRPr="00564781">
        <w:rPr>
          <w:i/>
          <w:iCs/>
        </w:rPr>
        <w:t xml:space="preserve"> the individual displays.</w:t>
      </w:r>
    </w:p>
    <w:p w14:paraId="75FA767F" w14:textId="77777777" w:rsidR="00564781" w:rsidRPr="00564781" w:rsidRDefault="00564781" w:rsidP="00564781">
      <w:pPr>
        <w:numPr>
          <w:ilvl w:val="0"/>
          <w:numId w:val="1"/>
        </w:numPr>
        <w:rPr>
          <w:i/>
          <w:iCs/>
        </w:rPr>
      </w:pPr>
      <w:proofErr w:type="spellStart"/>
      <w:r w:rsidRPr="00564781">
        <w:rPr>
          <w:i/>
          <w:iCs/>
        </w:rPr>
        <w:t>Analyze</w:t>
      </w:r>
      <w:proofErr w:type="spellEnd"/>
      <w:r w:rsidRPr="00564781">
        <w:rPr>
          <w:i/>
          <w:iCs/>
        </w:rPr>
        <w:t xml:space="preserve"> treatments for the diagnosis of the chosen person and support </w:t>
      </w:r>
      <w:proofErr w:type="gramStart"/>
      <w:r w:rsidRPr="00564781">
        <w:rPr>
          <w:i/>
          <w:iCs/>
        </w:rPr>
        <w:t>why</w:t>
      </w:r>
      <w:proofErr w:type="gramEnd"/>
      <w:r w:rsidRPr="00564781">
        <w:rPr>
          <w:i/>
          <w:iCs/>
        </w:rPr>
        <w:t xml:space="preserve"> they would be recommended.</w:t>
      </w:r>
    </w:p>
    <w:p w14:paraId="24A0D99A" w14:textId="77777777" w:rsidR="00564781" w:rsidRPr="00564781" w:rsidRDefault="00564781" w:rsidP="00564781">
      <w:pPr>
        <w:numPr>
          <w:ilvl w:val="1"/>
          <w:numId w:val="1"/>
        </w:numPr>
        <w:rPr>
          <w:i/>
          <w:iCs/>
        </w:rPr>
      </w:pPr>
      <w:r w:rsidRPr="00564781">
        <w:rPr>
          <w:i/>
          <w:iCs/>
        </w:rPr>
        <w:t>At least one of these treatments should come from a current, peer-reviewed journal article.</w:t>
      </w:r>
    </w:p>
    <w:p w14:paraId="49C8BF56" w14:textId="77777777" w:rsidR="00564781" w:rsidRPr="00564781" w:rsidRDefault="00564781" w:rsidP="00564781">
      <w:pPr>
        <w:numPr>
          <w:ilvl w:val="0"/>
          <w:numId w:val="1"/>
        </w:numPr>
        <w:rPr>
          <w:i/>
          <w:iCs/>
        </w:rPr>
      </w:pPr>
      <w:r w:rsidRPr="00564781">
        <w:rPr>
          <w:i/>
          <w:iCs/>
        </w:rPr>
        <w:t xml:space="preserve">Discern how, as a professional in the field of psychology, you would use the information from the article to inform your professional </w:t>
      </w:r>
      <w:proofErr w:type="spellStart"/>
      <w:r w:rsidRPr="00564781">
        <w:rPr>
          <w:i/>
          <w:iCs/>
        </w:rPr>
        <w:t>behavior</w:t>
      </w:r>
      <w:proofErr w:type="spellEnd"/>
      <w:r w:rsidRPr="00564781">
        <w:rPr>
          <w:i/>
          <w:iCs/>
        </w:rPr>
        <w:t>.</w:t>
      </w:r>
    </w:p>
    <w:p w14:paraId="356130A4" w14:textId="77777777" w:rsidR="00564781" w:rsidRPr="00564781" w:rsidRDefault="00564781" w:rsidP="00564781">
      <w:pPr>
        <w:rPr>
          <w:i/>
          <w:iCs/>
        </w:rPr>
      </w:pPr>
      <w:r w:rsidRPr="00564781">
        <w:rPr>
          <w:i/>
          <w:iCs/>
        </w:rPr>
        <w:t>Be sure to write your paper in APA format, cite all references in APA style, and include a reference list. Use the APA Style Paper Template [DOCX] to format your paper in APA style.</w:t>
      </w:r>
    </w:p>
    <w:p w14:paraId="6C93DAB8" w14:textId="77777777" w:rsidR="00564781" w:rsidRPr="00564781" w:rsidRDefault="00564781" w:rsidP="00564781">
      <w:pPr>
        <w:rPr>
          <w:i/>
          <w:iCs/>
        </w:rPr>
      </w:pPr>
      <w:r w:rsidRPr="00564781">
        <w:rPr>
          <w:i/>
          <w:iCs/>
        </w:rPr>
        <w:t>Additional Requirements</w:t>
      </w:r>
    </w:p>
    <w:p w14:paraId="7F3AA832" w14:textId="77777777" w:rsidR="00564781" w:rsidRPr="00564781" w:rsidRDefault="00564781" w:rsidP="00564781">
      <w:pPr>
        <w:numPr>
          <w:ilvl w:val="0"/>
          <w:numId w:val="2"/>
        </w:numPr>
        <w:rPr>
          <w:i/>
          <w:iCs/>
        </w:rPr>
      </w:pPr>
      <w:r w:rsidRPr="00564781">
        <w:rPr>
          <w:i/>
          <w:iCs/>
        </w:rPr>
        <w:t>Title page: Include your name, course, date, and faculty member.</w:t>
      </w:r>
    </w:p>
    <w:p w14:paraId="085380FA" w14:textId="77777777" w:rsidR="00564781" w:rsidRPr="00564781" w:rsidRDefault="00564781" w:rsidP="00564781">
      <w:pPr>
        <w:numPr>
          <w:ilvl w:val="0"/>
          <w:numId w:val="2"/>
        </w:numPr>
        <w:rPr>
          <w:i/>
          <w:iCs/>
        </w:rPr>
      </w:pPr>
      <w:r w:rsidRPr="00564781">
        <w:rPr>
          <w:i/>
          <w:iCs/>
        </w:rPr>
        <w:t>References: The DSM-5, your textbook, and two or more peer-reviewed journal articles.</w:t>
      </w:r>
    </w:p>
    <w:p w14:paraId="06879F36" w14:textId="77777777" w:rsidR="00564781" w:rsidRPr="00564781" w:rsidRDefault="00564781" w:rsidP="00564781">
      <w:pPr>
        <w:numPr>
          <w:ilvl w:val="0"/>
          <w:numId w:val="2"/>
        </w:numPr>
        <w:rPr>
          <w:i/>
          <w:iCs/>
        </w:rPr>
      </w:pPr>
      <w:r w:rsidRPr="00564781">
        <w:rPr>
          <w:i/>
          <w:iCs/>
        </w:rPr>
        <w:t>Written communication: Written communication is free from errors that detract from the overall message.</w:t>
      </w:r>
    </w:p>
    <w:p w14:paraId="1BF38A6D" w14:textId="77777777" w:rsidR="00564781" w:rsidRPr="00564781" w:rsidRDefault="00564781" w:rsidP="00564781">
      <w:pPr>
        <w:numPr>
          <w:ilvl w:val="0"/>
          <w:numId w:val="2"/>
        </w:numPr>
        <w:rPr>
          <w:i/>
          <w:iCs/>
        </w:rPr>
      </w:pPr>
      <w:r w:rsidRPr="00564781">
        <w:rPr>
          <w:i/>
          <w:iCs/>
        </w:rPr>
        <w:t>APA formatting: Resources and citations are formatted according to current APA style and formatting.</w:t>
      </w:r>
    </w:p>
    <w:p w14:paraId="691226BA" w14:textId="77777777" w:rsidR="00564781" w:rsidRPr="00564781" w:rsidRDefault="00564781" w:rsidP="00564781">
      <w:pPr>
        <w:numPr>
          <w:ilvl w:val="0"/>
          <w:numId w:val="2"/>
        </w:numPr>
        <w:rPr>
          <w:i/>
          <w:iCs/>
        </w:rPr>
      </w:pPr>
      <w:r w:rsidRPr="00564781">
        <w:rPr>
          <w:i/>
          <w:iCs/>
        </w:rPr>
        <w:t>Length of paper: 5–6 typed, double-spaced pages.</w:t>
      </w:r>
    </w:p>
    <w:p w14:paraId="78649112" w14:textId="77777777" w:rsidR="00564781" w:rsidRPr="00564781" w:rsidRDefault="00564781" w:rsidP="00564781">
      <w:pPr>
        <w:numPr>
          <w:ilvl w:val="0"/>
          <w:numId w:val="2"/>
        </w:numPr>
        <w:rPr>
          <w:i/>
          <w:iCs/>
        </w:rPr>
      </w:pPr>
      <w:r w:rsidRPr="00564781">
        <w:rPr>
          <w:i/>
          <w:iCs/>
        </w:rPr>
        <w:t>Font and font size: Times New Roman, 12 points.</w:t>
      </w:r>
    </w:p>
    <w:p w14:paraId="7537D3DC" w14:textId="36CAE4F2" w:rsidR="00D15BD5" w:rsidRPr="00D12A37" w:rsidRDefault="00564781" w:rsidP="00D12A37">
      <w:pPr>
        <w:numPr>
          <w:ilvl w:val="0"/>
          <w:numId w:val="2"/>
        </w:numPr>
        <w:rPr>
          <w:i/>
          <w:iCs/>
        </w:rPr>
      </w:pPr>
      <w:r w:rsidRPr="00564781">
        <w:rPr>
          <w:i/>
          <w:iCs/>
        </w:rPr>
        <w:t>Submit your paper to SafeAssign as a draft, then make any needed revisions before submitting your assessment for grading.</w:t>
      </w:r>
    </w:p>
    <w:sectPr w:rsidR="00D15BD5" w:rsidRPr="00D12A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C75068"/>
    <w:multiLevelType w:val="multilevel"/>
    <w:tmpl w:val="D54EACE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A2B046A"/>
    <w:multiLevelType w:val="multilevel"/>
    <w:tmpl w:val="2632A1E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982346479">
    <w:abstractNumId w:val="1"/>
  </w:num>
  <w:num w:numId="2" w16cid:durableId="4669007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3sDQ0MAQCSzMTcyUdpeDU4uLM/DyQAqNaADoqH0ksAAAA"/>
  </w:docVars>
  <w:rsids>
    <w:rsidRoot w:val="00564781"/>
    <w:rsid w:val="00564781"/>
    <w:rsid w:val="00D12A37"/>
    <w:rsid w:val="00D15BD5"/>
    <w:rsid w:val="00FD24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272FE"/>
  <w15:chartTrackingRefBased/>
  <w15:docId w15:val="{316F280D-4B06-462E-8D00-ECA8AA59D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18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89</Words>
  <Characters>2223</Characters>
  <Application>Microsoft Office Word</Application>
  <DocSecurity>0</DocSecurity>
  <Lines>18</Lines>
  <Paragraphs>5</Paragraphs>
  <ScaleCrop>false</ScaleCrop>
  <Company/>
  <LinksUpToDate>false</LinksUpToDate>
  <CharactersWithSpaces>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3</cp:revision>
  <dcterms:created xsi:type="dcterms:W3CDTF">2022-05-22T16:05:00Z</dcterms:created>
  <dcterms:modified xsi:type="dcterms:W3CDTF">2022-05-23T10:14:00Z</dcterms:modified>
</cp:coreProperties>
</file>